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4EE9A" w14:textId="0151DA96" w:rsidR="00D26146" w:rsidRPr="00047B91" w:rsidRDefault="006E7095" w:rsidP="006E7095">
      <w:pPr>
        <w:pStyle w:val="Title"/>
        <w:numPr>
          <w:ilvl w:val="0"/>
          <w:numId w:val="8"/>
        </w:numPr>
      </w:pPr>
      <w:r>
        <w:t>Food manufacture I</w:t>
      </w:r>
    </w:p>
    <w:p w14:paraId="5A2260DC" w14:textId="6A1F4096" w:rsidR="00D26146" w:rsidRPr="00047B91" w:rsidRDefault="00554412" w:rsidP="00047B91">
      <w:pPr>
        <w:pStyle w:val="Heading1"/>
      </w:pPr>
      <w:bookmarkStart w:id="0" w:name="_dpsbho18ctk1" w:colFirst="0" w:colLast="0"/>
      <w:bookmarkStart w:id="1" w:name="_njowezyk43ow" w:colFirst="0" w:colLast="0"/>
      <w:bookmarkEnd w:id="0"/>
      <w:bookmarkEnd w:id="1"/>
      <w:r>
        <w:t>Sets</w:t>
      </w:r>
    </w:p>
    <w:p w14:paraId="341E7142" w14:textId="31DC93BA" w:rsidR="00D26146" w:rsidRDefault="006E7095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w:r w:rsidRPr="00A9279E">
        <w:rPr>
          <w:rFonts w:asciiTheme="majorHAnsi" w:hAnsiTheme="majorHAnsi"/>
          <w:i/>
          <w:iCs/>
          <w:sz w:val="24"/>
          <w:szCs w:val="24"/>
        </w:rPr>
        <w:t>Oils</w:t>
      </w:r>
      <w:r w:rsidR="00786C86">
        <w:rPr>
          <w:rFonts w:asciiTheme="majorHAnsi" w:hAnsiTheme="majorHAnsi"/>
          <w:sz w:val="24"/>
          <w:szCs w:val="24"/>
        </w:rPr>
        <w:t xml:space="preserve">: Types of </w:t>
      </w:r>
      <w:r w:rsidR="000A28EC">
        <w:rPr>
          <w:rFonts w:asciiTheme="majorHAnsi" w:hAnsiTheme="majorHAnsi"/>
          <w:sz w:val="24"/>
          <w:szCs w:val="24"/>
        </w:rPr>
        <w:t xml:space="preserve">raw </w:t>
      </w:r>
      <w:r w:rsidR="00786C86">
        <w:rPr>
          <w:rFonts w:asciiTheme="majorHAnsi" w:hAnsiTheme="majorHAnsi"/>
          <w:sz w:val="24"/>
          <w:szCs w:val="24"/>
        </w:rPr>
        <w:t>oils used in the refinery process</w:t>
      </w:r>
    </w:p>
    <w:p w14:paraId="78B3E783" w14:textId="55D2ED11" w:rsidR="008D2945" w:rsidRDefault="008D2945" w:rsidP="002A4E5D">
      <w:pPr>
        <w:pStyle w:val="checkboxindent2"/>
        <w:numPr>
          <w:ilvl w:val="1"/>
          <w:numId w:val="6"/>
        </w:numPr>
        <w:rPr>
          <w:rFonts w:asciiTheme="majorHAnsi" w:hAnsiTheme="majorHAnsi"/>
          <w:sz w:val="24"/>
          <w:szCs w:val="24"/>
        </w:rPr>
      </w:pPr>
      <w:r w:rsidRPr="00A9279E">
        <w:rPr>
          <w:rFonts w:asciiTheme="majorHAnsi" w:hAnsiTheme="majorHAnsi"/>
          <w:i/>
          <w:iCs/>
          <w:sz w:val="24"/>
          <w:szCs w:val="24"/>
        </w:rPr>
        <w:t>V</w:t>
      </w:r>
      <w:r>
        <w:rPr>
          <w:rFonts w:asciiTheme="majorHAnsi" w:hAnsiTheme="majorHAnsi"/>
          <w:sz w:val="24"/>
          <w:szCs w:val="24"/>
        </w:rPr>
        <w:t xml:space="preserve">: Types of vegetable oils, V </w:t>
      </w:r>
      <m:oMath>
        <m:r>
          <w:rPr>
            <w:rFonts w:ascii="Cambria Math" w:hAnsi="Cambria Math"/>
            <w:sz w:val="24"/>
            <w:szCs w:val="24"/>
          </w:rPr>
          <m:t>⊂</m:t>
        </m:r>
      </m:oMath>
      <w:r w:rsidR="00F96D21">
        <w:rPr>
          <w:rFonts w:asciiTheme="majorHAnsi" w:hAnsiTheme="majorHAnsi"/>
          <w:sz w:val="24"/>
          <w:szCs w:val="24"/>
        </w:rPr>
        <w:t xml:space="preserve"> Oils</w:t>
      </w:r>
    </w:p>
    <w:p w14:paraId="15E3C2E6" w14:textId="1F311B06" w:rsidR="00F96D21" w:rsidRDefault="00F96D21" w:rsidP="002A4E5D">
      <w:pPr>
        <w:pStyle w:val="checkboxindent2"/>
        <w:numPr>
          <w:ilvl w:val="1"/>
          <w:numId w:val="6"/>
        </w:numPr>
        <w:rPr>
          <w:rFonts w:asciiTheme="majorHAnsi" w:hAnsiTheme="majorHAnsi"/>
          <w:sz w:val="24"/>
          <w:szCs w:val="24"/>
        </w:rPr>
      </w:pPr>
      <w:r w:rsidRPr="00A9279E">
        <w:rPr>
          <w:rFonts w:asciiTheme="majorHAnsi" w:hAnsiTheme="majorHAnsi"/>
          <w:i/>
          <w:iCs/>
          <w:sz w:val="24"/>
          <w:szCs w:val="24"/>
        </w:rPr>
        <w:t>N</w:t>
      </w:r>
      <w:r w:rsidR="007F7059">
        <w:rPr>
          <w:rFonts w:asciiTheme="majorHAnsi" w:hAnsiTheme="majorHAnsi"/>
          <w:sz w:val="24"/>
          <w:szCs w:val="24"/>
        </w:rPr>
        <w:t xml:space="preserve">: Types of non-vegetable oils, N </w:t>
      </w:r>
      <m:oMath>
        <m:r>
          <w:rPr>
            <w:rFonts w:ascii="Cambria Math" w:hAnsi="Cambria Math"/>
            <w:sz w:val="24"/>
            <w:szCs w:val="24"/>
          </w:rPr>
          <m:t>⊂</m:t>
        </m:r>
      </m:oMath>
      <w:r w:rsidR="007F7059">
        <w:rPr>
          <w:rFonts w:asciiTheme="majorHAnsi" w:hAnsiTheme="majorHAnsi"/>
          <w:sz w:val="24"/>
          <w:szCs w:val="24"/>
        </w:rPr>
        <w:t xml:space="preserve"> Oils</w:t>
      </w:r>
    </w:p>
    <w:p w14:paraId="169FFDF9" w14:textId="463FC78C" w:rsidR="000A28EC" w:rsidRPr="008C524C" w:rsidRDefault="00A9279E" w:rsidP="008C524C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Months</m:t>
        </m:r>
      </m:oMath>
      <w:r w:rsidR="000A28EC">
        <w:rPr>
          <w:rFonts w:asciiTheme="majorHAnsi" w:hAnsiTheme="majorHAnsi"/>
          <w:sz w:val="24"/>
          <w:szCs w:val="24"/>
        </w:rPr>
        <w:t>: Months in which raw oils can be bought</w:t>
      </w:r>
    </w:p>
    <w:p w14:paraId="198B8E72" w14:textId="6074612C" w:rsidR="00D26146" w:rsidRPr="00D90629" w:rsidRDefault="00554412" w:rsidP="00047B91">
      <w:pPr>
        <w:pStyle w:val="Heading1"/>
      </w:pPr>
      <w:r>
        <w:t>Parameters</w:t>
      </w:r>
    </w:p>
    <w:p w14:paraId="51DAD39D" w14:textId="78A2B7B3" w:rsidR="003804CC" w:rsidRPr="00167502" w:rsidRDefault="00167502" w:rsidP="0016750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w:bookmarkStart w:id="2" w:name="_ia2b2q3aq4iz" w:colFirst="0" w:colLast="0"/>
      <w:bookmarkEnd w:id="2"/>
      <m:oMath>
        <m:r>
          <w:rPr>
            <w:rFonts w:ascii="Cambria Math" w:hAnsi="Cambria Math"/>
            <w:sz w:val="24"/>
            <w:szCs w:val="24"/>
          </w:rPr>
          <m:t>Cos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m</m:t>
            </m:r>
          </m:sub>
        </m:sSub>
      </m:oMath>
      <w:r w:rsidR="00F159AD" w:rsidRPr="00167502">
        <w:rPr>
          <w:rFonts w:asciiTheme="majorHAnsi" w:hAnsiTheme="majorHAnsi"/>
          <w:sz w:val="24"/>
          <w:szCs w:val="24"/>
        </w:rPr>
        <w:t xml:space="preserve">: Cost of purchasing oil </w:t>
      </w:r>
      <m:oMath>
        <m:r>
          <w:rPr>
            <w:rFonts w:ascii="Cambria Math" w:hAnsi="Cambria Math"/>
            <w:sz w:val="24"/>
            <w:szCs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∈</m:t>
        </m:r>
        <m:r>
          <w:rPr>
            <w:rFonts w:ascii="Cambria Math" w:hAnsi="Cambria Math"/>
            <w:sz w:val="24"/>
            <w:szCs w:val="24"/>
          </w:rPr>
          <m:t>Oils</m:t>
        </m:r>
      </m:oMath>
      <w:r w:rsidR="00F159AD" w:rsidRPr="00167502">
        <w:rPr>
          <w:rFonts w:asciiTheme="majorHAnsi" w:hAnsiTheme="majorHAnsi"/>
          <w:sz w:val="24"/>
          <w:szCs w:val="24"/>
        </w:rPr>
        <w:t xml:space="preserve"> in </w:t>
      </w:r>
      <m:oMath>
        <m:r>
          <w:rPr>
            <w:rFonts w:ascii="Cambria Math" w:hAnsi="Cambria Math"/>
            <w:sz w:val="24"/>
            <w:szCs w:val="24"/>
          </w:rPr>
          <m:t>m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∈</m:t>
        </m:r>
        <m:r>
          <w:rPr>
            <w:rFonts w:ascii="Cambria Math" w:hAnsi="Cambria Math"/>
            <w:sz w:val="24"/>
            <w:szCs w:val="24"/>
          </w:rPr>
          <m:t>Months</m:t>
        </m:r>
      </m:oMath>
    </w:p>
    <w:p w14:paraId="08DF0CC1" w14:textId="6B2F9CFF" w:rsidR="00167502" w:rsidRDefault="00A9279E" w:rsidP="0016750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Price</m:t>
        </m:r>
      </m:oMath>
      <w:r w:rsidR="00167502" w:rsidRPr="00167502">
        <w:rPr>
          <w:rFonts w:asciiTheme="majorHAnsi" w:hAnsiTheme="majorHAnsi"/>
          <w:sz w:val="24"/>
          <w:szCs w:val="24"/>
        </w:rPr>
        <w:t>: Price of the final product</w:t>
      </w:r>
    </w:p>
    <w:p w14:paraId="3CDC79F3" w14:textId="77777777" w:rsidR="002829AE" w:rsidRDefault="00DD7D21" w:rsidP="0016750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Capacit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</m:oMath>
      <w:r>
        <w:rPr>
          <w:rFonts w:asciiTheme="majorHAnsi" w:hAnsiTheme="majorHAnsi"/>
          <w:sz w:val="24"/>
          <w:szCs w:val="24"/>
        </w:rPr>
        <w:t xml:space="preserve">: Production capacity per month of the types </w:t>
      </w:r>
      <m:oMath>
        <m:r>
          <w:rPr>
            <w:rFonts w:ascii="Cambria Math" w:hAnsi="Cambria Math"/>
            <w:sz w:val="24"/>
            <w:szCs w:val="24"/>
          </w:rPr>
          <m:t>T∈{V,N}</m:t>
        </m:r>
      </m:oMath>
      <w:r>
        <w:rPr>
          <w:rFonts w:asciiTheme="majorHAnsi" w:hAnsiTheme="majorHAnsi"/>
          <w:sz w:val="24"/>
          <w:szCs w:val="24"/>
        </w:rPr>
        <w:t xml:space="preserve"> of </w:t>
      </w:r>
      <w:r w:rsidR="002829AE">
        <w:rPr>
          <w:rFonts w:asciiTheme="majorHAnsi" w:hAnsiTheme="majorHAnsi"/>
          <w:sz w:val="24"/>
          <w:szCs w:val="24"/>
        </w:rPr>
        <w:t xml:space="preserve">raw </w:t>
      </w:r>
      <w:r>
        <w:rPr>
          <w:rFonts w:asciiTheme="majorHAnsi" w:hAnsiTheme="majorHAnsi"/>
          <w:sz w:val="24"/>
          <w:szCs w:val="24"/>
        </w:rPr>
        <w:t>oils</w:t>
      </w:r>
    </w:p>
    <w:p w14:paraId="5DF942CE" w14:textId="77777777" w:rsidR="00A9279E" w:rsidRDefault="002829AE" w:rsidP="0016750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Storage</m:t>
        </m:r>
      </m:oMath>
      <w:r>
        <w:rPr>
          <w:rFonts w:asciiTheme="majorHAnsi" w:hAnsiTheme="majorHAnsi"/>
          <w:sz w:val="24"/>
          <w:szCs w:val="24"/>
        </w:rPr>
        <w:t>: Storage capacity</w:t>
      </w:r>
      <w:r w:rsidR="00A9279E">
        <w:rPr>
          <w:rFonts w:asciiTheme="majorHAnsi" w:hAnsiTheme="majorHAnsi"/>
          <w:sz w:val="24"/>
          <w:szCs w:val="24"/>
        </w:rPr>
        <w:t xml:space="preserve"> of raw oils per month</w:t>
      </w:r>
    </w:p>
    <w:p w14:paraId="031C3312" w14:textId="6C973D0A" w:rsidR="00554412" w:rsidRDefault="00371099" w:rsidP="0016750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StoreCost:</m:t>
        </m:r>
      </m:oMath>
      <w:r>
        <w:rPr>
          <w:rFonts w:asciiTheme="majorHAnsi" w:hAnsiTheme="majorHAnsi"/>
          <w:sz w:val="24"/>
          <w:szCs w:val="24"/>
        </w:rPr>
        <w:t xml:space="preserve"> Cost of storing per unit of raw oil per month</w:t>
      </w:r>
    </w:p>
    <w:p w14:paraId="010D9B0D" w14:textId="3F17E3DB" w:rsidR="0083407E" w:rsidRDefault="0083407E" w:rsidP="0016750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HU:</m:t>
        </m:r>
      </m:oMath>
      <w:r>
        <w:rPr>
          <w:rFonts w:asciiTheme="majorHAnsi" w:hAnsiTheme="majorHAnsi"/>
          <w:sz w:val="24"/>
          <w:szCs w:val="24"/>
        </w:rPr>
        <w:t xml:space="preserve"> Final product hardness</w:t>
      </w:r>
      <w:r w:rsidR="009816C6">
        <w:rPr>
          <w:rFonts w:asciiTheme="majorHAnsi" w:hAnsiTheme="majorHAnsi"/>
          <w:sz w:val="24"/>
          <w:szCs w:val="24"/>
        </w:rPr>
        <w:t xml:space="preserve"> upper bound</w:t>
      </w:r>
    </w:p>
    <w:p w14:paraId="1AB7E88E" w14:textId="4C3916DA" w:rsidR="009816C6" w:rsidRPr="009816C6" w:rsidRDefault="009816C6" w:rsidP="009816C6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HL:</m:t>
        </m:r>
      </m:oMath>
      <w:r>
        <w:rPr>
          <w:rFonts w:asciiTheme="majorHAnsi" w:hAnsiTheme="majorHAnsi"/>
          <w:sz w:val="24"/>
          <w:szCs w:val="24"/>
        </w:rPr>
        <w:t xml:space="preserve"> Final product hardness lower bound</w:t>
      </w:r>
    </w:p>
    <w:p w14:paraId="4F1729A3" w14:textId="338531F8" w:rsidR="0083407E" w:rsidRDefault="00A36F11" w:rsidP="0016750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</m:t>
            </m:r>
          </m:sub>
        </m:sSub>
      </m:oMath>
      <w:r w:rsidR="001D571C">
        <w:rPr>
          <w:rFonts w:asciiTheme="majorHAnsi" w:hAnsiTheme="majorHAnsi"/>
          <w:sz w:val="24"/>
          <w:szCs w:val="24"/>
        </w:rPr>
        <w:t>: Hardness of the</w:t>
      </w:r>
      <w:r w:rsidR="009816C6">
        <w:rPr>
          <w:rFonts w:asciiTheme="majorHAnsi" w:hAnsiTheme="majorHAnsi"/>
          <w:sz w:val="24"/>
          <w:szCs w:val="24"/>
        </w:rPr>
        <w:t xml:space="preserve"> raw oil </w:t>
      </w:r>
      <m:oMath>
        <m:r>
          <w:rPr>
            <w:rFonts w:ascii="Cambria Math" w:hAnsi="Cambria Math"/>
            <w:sz w:val="24"/>
            <w:szCs w:val="24"/>
          </w:rPr>
          <m:t>o∈Oils</m:t>
        </m:r>
      </m:oMath>
    </w:p>
    <w:p w14:paraId="17DAC6BF" w14:textId="26CEEABD" w:rsidR="00DA2BBC" w:rsidRDefault="005E247D" w:rsidP="0016750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S:</m:t>
        </m:r>
      </m:oMath>
      <w:r w:rsidR="00DA2BBC">
        <w:rPr>
          <w:rFonts w:asciiTheme="majorHAnsi" w:hAnsiTheme="majorHAnsi"/>
          <w:sz w:val="24"/>
          <w:szCs w:val="24"/>
        </w:rPr>
        <w:t xml:space="preserve"> Initial </w:t>
      </w:r>
      <w:r w:rsidR="00413DE2">
        <w:rPr>
          <w:rFonts w:asciiTheme="majorHAnsi" w:hAnsiTheme="majorHAnsi"/>
          <w:sz w:val="24"/>
          <w:szCs w:val="24"/>
        </w:rPr>
        <w:t>inventory of each type of raw oil</w:t>
      </w:r>
    </w:p>
    <w:p w14:paraId="44BE6795" w14:textId="6365B4FB" w:rsidR="00413DE2" w:rsidRPr="00167502" w:rsidRDefault="0022416C" w:rsidP="0016750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F:</m:t>
        </m:r>
      </m:oMath>
      <w:r w:rsidR="00413DE2">
        <w:rPr>
          <w:rFonts w:asciiTheme="majorHAnsi" w:hAnsiTheme="majorHAnsi"/>
          <w:sz w:val="24"/>
          <w:szCs w:val="24"/>
        </w:rPr>
        <w:t xml:space="preserve"> Desired final inventory of each type of raw oil</w:t>
      </w:r>
    </w:p>
    <w:p w14:paraId="27C692C6" w14:textId="0B9F1841" w:rsidR="00D26146" w:rsidRPr="00D90629" w:rsidRDefault="00554412" w:rsidP="00047B91">
      <w:pPr>
        <w:pStyle w:val="Heading1"/>
      </w:pPr>
      <w:r>
        <w:t>Variables</w:t>
      </w:r>
    </w:p>
    <w:p w14:paraId="156ECD91" w14:textId="33FCE074" w:rsidR="00554412" w:rsidRDefault="00EE3C48" w:rsidP="00ED69C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Refin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m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</m:oMath>
      <w:r>
        <w:rPr>
          <w:rFonts w:asciiTheme="majorHAnsi" w:hAnsiTheme="majorHAnsi"/>
          <w:sz w:val="24"/>
          <w:szCs w:val="24"/>
        </w:rPr>
        <w:t xml:space="preserve"> Tons of </w:t>
      </w:r>
      <m:oMath>
        <m:r>
          <w:rPr>
            <w:rFonts w:ascii="Cambria Math" w:hAnsi="Cambria Math"/>
            <w:sz w:val="24"/>
            <w:szCs w:val="24"/>
          </w:rPr>
          <m:t>o∈Oils</m:t>
        </m:r>
      </m:oMath>
      <w:r>
        <w:rPr>
          <w:rFonts w:asciiTheme="majorHAnsi" w:hAnsiTheme="majorHAnsi"/>
          <w:sz w:val="24"/>
          <w:szCs w:val="24"/>
        </w:rPr>
        <w:t xml:space="preserve"> to be refined in </w:t>
      </w:r>
      <m:oMath>
        <m:r>
          <w:rPr>
            <w:rFonts w:ascii="Cambria Math" w:hAnsi="Cambria Math"/>
            <w:sz w:val="24"/>
            <w:szCs w:val="24"/>
          </w:rPr>
          <m:t>m∈Months</m:t>
        </m:r>
      </m:oMath>
    </w:p>
    <w:p w14:paraId="4CA9D337" w14:textId="3A85F695" w:rsidR="008F4FDB" w:rsidRDefault="008F4FDB" w:rsidP="008F4FDB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Bu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m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</m:oMath>
      <w:r w:rsidRPr="008F4FDB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 xml:space="preserve">Tons of </w:t>
      </w:r>
      <m:oMath>
        <m:r>
          <w:rPr>
            <w:rFonts w:ascii="Cambria Math" w:hAnsi="Cambria Math"/>
            <w:sz w:val="24"/>
            <w:szCs w:val="24"/>
          </w:rPr>
          <m:t>o∈Oils</m:t>
        </m:r>
      </m:oMath>
      <w:r>
        <w:rPr>
          <w:rFonts w:asciiTheme="majorHAnsi" w:hAnsiTheme="majorHAnsi"/>
          <w:sz w:val="24"/>
          <w:szCs w:val="24"/>
        </w:rPr>
        <w:t xml:space="preserve"> to be bought in </w:t>
      </w:r>
      <m:oMath>
        <m:r>
          <w:rPr>
            <w:rFonts w:ascii="Cambria Math" w:hAnsi="Cambria Math"/>
            <w:sz w:val="24"/>
            <w:szCs w:val="24"/>
          </w:rPr>
          <m:t>m∈Months</m:t>
        </m:r>
      </m:oMath>
    </w:p>
    <w:p w14:paraId="751D616F" w14:textId="6F0796CF" w:rsidR="008F4FDB" w:rsidRPr="00ED69C2" w:rsidRDefault="00A36F11" w:rsidP="00ED69C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m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</m:oMath>
      <w:r w:rsidR="005E247D">
        <w:rPr>
          <w:rFonts w:asciiTheme="majorHAnsi" w:hAnsiTheme="majorHAnsi"/>
          <w:sz w:val="24"/>
          <w:szCs w:val="24"/>
        </w:rPr>
        <w:t xml:space="preserve"> Inventory of </w:t>
      </w:r>
      <m:oMath>
        <m:r>
          <w:rPr>
            <w:rFonts w:ascii="Cambria Math" w:hAnsi="Cambria Math"/>
            <w:sz w:val="24"/>
            <w:szCs w:val="24"/>
          </w:rPr>
          <m:t>o∈Oils</m:t>
        </m:r>
      </m:oMath>
      <w:r w:rsidR="008E139B">
        <w:rPr>
          <w:rFonts w:asciiTheme="majorHAnsi" w:hAnsiTheme="majorHAnsi"/>
          <w:sz w:val="24"/>
          <w:szCs w:val="24"/>
        </w:rPr>
        <w:t xml:space="preserve"> at the end of </w:t>
      </w:r>
      <m:oMath>
        <m:r>
          <w:rPr>
            <w:rFonts w:ascii="Cambria Math" w:hAnsi="Cambria Math"/>
            <w:sz w:val="24"/>
            <w:szCs w:val="24"/>
          </w:rPr>
          <m:t>m∈Months</m:t>
        </m:r>
      </m:oMath>
    </w:p>
    <w:p w14:paraId="3B591C7A" w14:textId="197D8109" w:rsidR="00D26146" w:rsidRPr="00D90629" w:rsidRDefault="00554412" w:rsidP="00047B91">
      <w:pPr>
        <w:pStyle w:val="Heading1"/>
      </w:pPr>
      <w:bookmarkStart w:id="3" w:name="_tmajjk7nbcbq" w:colFirst="0" w:colLast="0"/>
      <w:bookmarkEnd w:id="3"/>
      <w:r>
        <w:t>Objective</w:t>
      </w:r>
    </w:p>
    <w:p w14:paraId="64A63D13" w14:textId="6227D1D7" w:rsidR="00D26146" w:rsidRPr="00B81A74" w:rsidRDefault="00A36F11" w:rsidP="00B81A74">
      <w:pPr>
        <w:pStyle w:val="checkboxindent2"/>
        <w:ind w:left="0" w:firstLine="0"/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3E1FD9" w:rsidRPr="00B81A74">
            <w:rPr>
              <w:rFonts w:asciiTheme="majorHAnsi" w:hAnsiTheme="majorHAnsi"/>
              <w:sz w:val="24"/>
              <w:szCs w:val="24"/>
            </w:rPr>
            <w:sym w:font="Wingdings" w:char="F06F"/>
          </w:r>
        </w:sdtContent>
      </w:sdt>
      <w:r w:rsidR="002B21AB" w:rsidRPr="00B81A74">
        <w:rPr>
          <w:rFonts w:asciiTheme="majorHAnsi" w:hAnsiTheme="majorHAnsi"/>
          <w:sz w:val="24"/>
          <w:szCs w:val="24"/>
        </w:rPr>
        <w:tab/>
      </w:r>
      <w:r w:rsidR="006F1641" w:rsidRPr="00B81A74">
        <w:rPr>
          <w:rFonts w:asciiTheme="majorHAnsi" w:hAnsiTheme="majorHAnsi"/>
          <w:sz w:val="24"/>
          <w:szCs w:val="24"/>
        </w:rPr>
        <w:t>Maximize profit</w:t>
      </w:r>
      <w:r w:rsidR="00EF3877" w:rsidRPr="00B81A74">
        <w:rPr>
          <w:rFonts w:asciiTheme="majorHAnsi" w:hAnsiTheme="majorHAnsi"/>
          <w:sz w:val="24"/>
          <w:szCs w:val="24"/>
        </w:rPr>
        <w:t xml:space="preserve"> according to se</w:t>
      </w:r>
      <w:r w:rsidR="00E871A0" w:rsidRPr="00B81A74">
        <w:rPr>
          <w:rFonts w:asciiTheme="majorHAnsi" w:hAnsiTheme="majorHAnsi"/>
          <w:sz w:val="24"/>
          <w:szCs w:val="24"/>
        </w:rPr>
        <w:t>lling</w:t>
      </w:r>
      <w:r w:rsidR="00EF3877" w:rsidRPr="00B81A74">
        <w:rPr>
          <w:rFonts w:asciiTheme="majorHAnsi" w:hAnsiTheme="majorHAnsi"/>
          <w:sz w:val="24"/>
          <w:szCs w:val="24"/>
        </w:rPr>
        <w:t>, buying and storing policies</w:t>
      </w:r>
      <w:r w:rsidR="00E871A0" w:rsidRPr="00B81A74">
        <w:rPr>
          <w:rFonts w:asciiTheme="majorHAnsi" w:hAnsiTheme="majorHAnsi"/>
          <w:sz w:val="24"/>
          <w:szCs w:val="24"/>
        </w:rPr>
        <w:t xml:space="preserve"> of final</w:t>
      </w:r>
      <w:r w:rsidR="00B81A74" w:rsidRPr="00B81A74">
        <w:rPr>
          <w:rFonts w:asciiTheme="majorHAnsi" w:hAnsiTheme="majorHAnsi"/>
          <w:sz w:val="24"/>
          <w:szCs w:val="24"/>
        </w:rPr>
        <w:t xml:space="preserve"> product</w:t>
      </w:r>
    </w:p>
    <w:p w14:paraId="2CAA0F35" w14:textId="71C2CDF0" w:rsidR="00B81A74" w:rsidRPr="00B81A74" w:rsidRDefault="00B81A74" w:rsidP="00B81A74">
      <w:pPr>
        <w:pStyle w:val="checkboxindent2"/>
        <w:ind w:left="0"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maximize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m∈Months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∈Oils</m:t>
                  </m:r>
                </m:sub>
                <m:sup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Price*Refin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om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Co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om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*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om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StoreCost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om</m:t>
                      </m:r>
                    </m:sub>
                  </m:sSub>
                </m:e>
              </m:nary>
            </m:e>
          </m:nary>
        </m:oMath>
      </m:oMathPara>
    </w:p>
    <w:p w14:paraId="22505C2C" w14:textId="6FB719A5" w:rsidR="00D26146" w:rsidRPr="00D90629" w:rsidRDefault="00554412" w:rsidP="00047B91">
      <w:pPr>
        <w:pStyle w:val="Heading1"/>
      </w:pPr>
      <w:bookmarkStart w:id="4" w:name="_ujs8weubf768" w:colFirst="0" w:colLast="0"/>
      <w:bookmarkEnd w:id="4"/>
      <w:r>
        <w:t>Constraints</w:t>
      </w:r>
    </w:p>
    <w:p w14:paraId="29B20D0E" w14:textId="67554AD9" w:rsidR="00860DFE" w:rsidRDefault="00B66E4C" w:rsidP="009C2062">
      <w:pPr>
        <w:pStyle w:val="checkboxindent2"/>
        <w:numPr>
          <w:ilvl w:val="0"/>
          <w:numId w:val="10"/>
        </w:numPr>
        <w:rPr>
          <w:rFonts w:asciiTheme="majorHAnsi" w:hAnsiTheme="majorHAnsi"/>
          <w:sz w:val="24"/>
          <w:szCs w:val="24"/>
        </w:rPr>
      </w:pPr>
      <w:r w:rsidRPr="00B66E4C">
        <w:rPr>
          <w:rFonts w:asciiTheme="majorHAnsi" w:hAnsiTheme="majorHAnsi"/>
          <w:sz w:val="24"/>
          <w:szCs w:val="24"/>
        </w:rPr>
        <w:t>Th</w:t>
      </w:r>
      <w:r w:rsidR="009C2062">
        <w:rPr>
          <w:rFonts w:asciiTheme="majorHAnsi" w:hAnsiTheme="majorHAnsi"/>
          <w:sz w:val="24"/>
          <w:szCs w:val="24"/>
        </w:rPr>
        <w:t xml:space="preserve">e </w:t>
      </w:r>
      <w:r w:rsidR="00F130D0">
        <w:rPr>
          <w:rFonts w:asciiTheme="majorHAnsi" w:hAnsiTheme="majorHAnsi"/>
          <w:sz w:val="24"/>
          <w:szCs w:val="24"/>
        </w:rPr>
        <w:t xml:space="preserve">inventory at the end of a month depends of the tons of raw oils </w:t>
      </w:r>
      <w:r w:rsidR="005376BA">
        <w:rPr>
          <w:rFonts w:asciiTheme="majorHAnsi" w:hAnsiTheme="majorHAnsi"/>
          <w:sz w:val="24"/>
          <w:szCs w:val="24"/>
        </w:rPr>
        <w:t>refined and bought in that month</w:t>
      </w:r>
    </w:p>
    <w:p w14:paraId="4E25616B" w14:textId="47F225ED" w:rsidR="005376BA" w:rsidRPr="00212E97" w:rsidRDefault="00A36F11" w:rsidP="005376BA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m-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Refin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Bu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o∈Oils, m∈ Months</m:t>
          </m:r>
          <m:r>
            <w:rPr>
              <w:rFonts w:ascii="Cambria Math" w:hAnsi="Cambria Math"/>
              <w:sz w:val="24"/>
              <w:szCs w:val="24"/>
            </w:rPr>
            <m:t>-{Jan,Jun}</m:t>
          </m:r>
        </m:oMath>
      </m:oMathPara>
    </w:p>
    <w:p w14:paraId="2F1FD70E" w14:textId="439AFEA9" w:rsidR="00212E97" w:rsidRDefault="00212E97" w:rsidP="00212E97">
      <w:pPr>
        <w:pStyle w:val="checkboxindent2"/>
        <w:numPr>
          <w:ilvl w:val="1"/>
          <w:numId w:val="10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Initial inventory</w:t>
      </w:r>
    </w:p>
    <w:p w14:paraId="2C285FFB" w14:textId="394ABFD1" w:rsidR="00212E97" w:rsidRDefault="00D15126" w:rsidP="00212E97">
      <w:pPr>
        <w:pStyle w:val="checkboxindent2"/>
        <w:ind w:left="1080"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Ja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500-</m:t>
          </m:r>
          <m:r>
            <w:rPr>
              <w:rFonts w:ascii="Cambria Math" w:hAnsi="Cambria Math"/>
              <w:sz w:val="24"/>
              <w:szCs w:val="24"/>
            </w:rPr>
            <m:t>Refin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</m:t>
              </m:r>
              <m:r>
                <w:rPr>
                  <w:rFonts w:ascii="Cambria Math" w:hAnsi="Cambria Math"/>
                  <w:sz w:val="24"/>
                  <w:szCs w:val="24"/>
                </w:rPr>
                <m:t>,Ja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Bu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</m:t>
              </m:r>
              <m:r>
                <w:rPr>
                  <w:rFonts w:ascii="Cambria Math" w:hAnsi="Cambria Math"/>
                  <w:sz w:val="24"/>
                  <w:szCs w:val="24"/>
                </w:rPr>
                <m:t>,J</m:t>
              </m:r>
              <m:r>
                <w:rPr>
                  <w:rFonts w:ascii="Cambria Math" w:hAnsi="Cambria Math"/>
                  <w:sz w:val="24"/>
                  <w:szCs w:val="24"/>
                </w:rPr>
                <m:t>a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o∈Oils</m:t>
          </m:r>
        </m:oMath>
      </m:oMathPara>
    </w:p>
    <w:p w14:paraId="739CF700" w14:textId="0A564625" w:rsidR="00212E97" w:rsidRDefault="00212E97" w:rsidP="00212E97">
      <w:pPr>
        <w:pStyle w:val="checkboxindent2"/>
        <w:numPr>
          <w:ilvl w:val="1"/>
          <w:numId w:val="10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Final inventory</w:t>
      </w:r>
    </w:p>
    <w:p w14:paraId="2ACDAA4C" w14:textId="70F20A35" w:rsidR="00044586" w:rsidRDefault="00044586" w:rsidP="00044586">
      <w:pPr>
        <w:pStyle w:val="checkboxindent2"/>
        <w:ind w:left="1080"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500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</m:t>
              </m:r>
              <m:r>
                <w:rPr>
                  <w:rFonts w:ascii="Cambria Math" w:hAnsi="Cambria Math"/>
                  <w:sz w:val="24"/>
                  <w:szCs w:val="24"/>
                </w:rPr>
                <m:t>May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Refin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Ju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Bu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Ju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o∈Oils</m:t>
          </m:r>
        </m:oMath>
      </m:oMathPara>
    </w:p>
    <w:p w14:paraId="22C0D522" w14:textId="593DA3FD" w:rsidR="00860DFE" w:rsidRDefault="004E7B57" w:rsidP="00B66E4C">
      <w:pPr>
        <w:pStyle w:val="checkboxindent2"/>
        <w:numPr>
          <w:ilvl w:val="0"/>
          <w:numId w:val="10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lastRenderedPageBreak/>
        <w:t>There are maximum refining capacities for each type of raw oil each month</w:t>
      </w:r>
    </w:p>
    <w:p w14:paraId="0AE8B60E" w14:textId="20A0ECB0" w:rsidR="004E7B57" w:rsidRDefault="00A36F11" w:rsidP="004E7B57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T</m:t>
              </m:r>
            </m:sub>
            <m:sup/>
            <m:e>
              <m:r>
                <w:rPr>
                  <w:rFonts w:ascii="Cambria Math" w:hAnsi="Cambria Math"/>
                  <w:sz w:val="24"/>
                  <w:szCs w:val="24"/>
                </w:rPr>
                <m:t>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≤Capacit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T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V,N</m:t>
              </m:r>
            </m:e>
          </m:d>
          <m:r>
            <w:rPr>
              <w:rFonts w:ascii="Cambria Math" w:hAnsi="Cambria Math"/>
              <w:sz w:val="24"/>
              <w:szCs w:val="24"/>
            </w:rPr>
            <m:t>, m∈Months</m:t>
          </m:r>
        </m:oMath>
      </m:oMathPara>
    </w:p>
    <w:p w14:paraId="2CC8F4E8" w14:textId="172EB451" w:rsidR="004E7B57" w:rsidRDefault="00B03208" w:rsidP="00B66E4C">
      <w:pPr>
        <w:pStyle w:val="checkboxindent2"/>
        <w:numPr>
          <w:ilvl w:val="0"/>
          <w:numId w:val="10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 maximum storage capacity cannot be surpasse</w:t>
      </w:r>
      <w:r w:rsidR="00322835">
        <w:rPr>
          <w:rFonts w:asciiTheme="majorHAnsi" w:hAnsiTheme="majorHAnsi"/>
          <w:sz w:val="24"/>
          <w:szCs w:val="24"/>
        </w:rPr>
        <w:t>d</w:t>
      </w:r>
    </w:p>
    <w:p w14:paraId="3F41763E" w14:textId="2EDB37DA" w:rsidR="00322835" w:rsidRDefault="00736B40" w:rsidP="00322835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≤Storage,  ∀</m:t>
          </m:r>
          <m:r>
            <w:rPr>
              <w:rFonts w:ascii="Cambria Math" w:hAnsi="Cambria Math"/>
              <w:sz w:val="24"/>
              <w:szCs w:val="24"/>
            </w:rPr>
            <m:t>o∈Oils,</m:t>
          </m:r>
          <m:r>
            <w:rPr>
              <w:rFonts w:ascii="Cambria Math" w:hAnsi="Cambria Math"/>
              <w:sz w:val="24"/>
              <w:szCs w:val="24"/>
            </w:rPr>
            <m:t>m∈Months</m:t>
          </m:r>
        </m:oMath>
      </m:oMathPara>
    </w:p>
    <w:p w14:paraId="75C84563" w14:textId="1739205B" w:rsidR="00322835" w:rsidRDefault="00B76071" w:rsidP="00B66E4C">
      <w:pPr>
        <w:pStyle w:val="checkboxindent2"/>
        <w:numPr>
          <w:ilvl w:val="0"/>
          <w:numId w:val="10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There are hardness bounds for the final product linearly dependent of the individual hardness </w:t>
      </w:r>
      <w:r w:rsidR="00B54931">
        <w:rPr>
          <w:rFonts w:asciiTheme="majorHAnsi" w:hAnsiTheme="majorHAnsi"/>
          <w:sz w:val="24"/>
          <w:szCs w:val="24"/>
        </w:rPr>
        <w:t>of each raw oil used</w:t>
      </w:r>
    </w:p>
    <w:p w14:paraId="3A10B583" w14:textId="02CBC8EB" w:rsidR="00B54931" w:rsidRPr="003C1E6A" w:rsidRDefault="00A36F11" w:rsidP="008948B4">
      <w:pPr>
        <w:pStyle w:val="checkboxindent2"/>
        <w:ind w:firstLine="72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*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≥HL*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r>
                <w:rPr>
                  <w:rFonts w:ascii="Cambria Math" w:hAnsi="Cambria Math"/>
                  <w:sz w:val="24"/>
                  <w:szCs w:val="24"/>
                </w:rPr>
                <m:t>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,  ∀m∈Months</m:t>
          </m:r>
        </m:oMath>
      </m:oMathPara>
    </w:p>
    <w:p w14:paraId="6C44E1A8" w14:textId="2DBCFD14" w:rsidR="003C1E6A" w:rsidRPr="00DB3E9C" w:rsidRDefault="00A36F11" w:rsidP="003C1E6A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*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≤HU*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r>
                <w:rPr>
                  <w:rFonts w:ascii="Cambria Math" w:hAnsi="Cambria Math"/>
                  <w:sz w:val="24"/>
                  <w:szCs w:val="24"/>
                </w:rPr>
                <m:t>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,  ∀m∈Months</m:t>
          </m:r>
        </m:oMath>
      </m:oMathPara>
    </w:p>
    <w:p w14:paraId="4645BE0F" w14:textId="72F00C0F" w:rsidR="00DB3E9C" w:rsidRPr="00DB3E9C" w:rsidRDefault="00DB3E9C" w:rsidP="003C1E6A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alternatively</m:t>
          </m:r>
        </m:oMath>
      </m:oMathPara>
    </w:p>
    <w:p w14:paraId="23FC6F07" w14:textId="2103E2D9" w:rsidR="00DB3E9C" w:rsidRPr="003C1E6A" w:rsidRDefault="00DB3E9C" w:rsidP="00DB3E9C">
      <w:pPr>
        <w:pStyle w:val="checkboxindent2"/>
        <w:ind w:firstLine="72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HL)</m:t>
              </m:r>
              <m:r>
                <w:rPr>
                  <w:rFonts w:ascii="Cambria Math" w:hAnsi="Cambria Math"/>
                  <w:sz w:val="24"/>
                  <w:szCs w:val="24"/>
                </w:rPr>
                <m:t>*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≥</m:t>
          </m:r>
          <m:r>
            <w:rPr>
              <w:rFonts w:ascii="Cambria Math" w:hAnsi="Cambria Math"/>
              <w:sz w:val="24"/>
              <w:szCs w:val="24"/>
            </w:rPr>
            <m:t>0</m:t>
          </m:r>
          <m:r>
            <w:rPr>
              <w:rFonts w:ascii="Cambria Math" w:hAnsi="Cambria Math"/>
              <w:sz w:val="24"/>
              <w:szCs w:val="24"/>
            </w:rPr>
            <m:t>,  ∀m∈Months</m:t>
          </m:r>
        </m:oMath>
      </m:oMathPara>
    </w:p>
    <w:p w14:paraId="263C2275" w14:textId="6A2E0865" w:rsidR="00DB3E9C" w:rsidRPr="00DB3E9C" w:rsidRDefault="00DB3E9C" w:rsidP="00DB3E9C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HU)</m:t>
              </m:r>
              <m:r>
                <w:rPr>
                  <w:rFonts w:ascii="Cambria Math" w:hAnsi="Cambria Math"/>
                  <w:sz w:val="24"/>
                  <w:szCs w:val="24"/>
                </w:rPr>
                <m:t>*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≤</m:t>
          </m:r>
          <m:r>
            <w:rPr>
              <w:rFonts w:ascii="Cambria Math" w:hAnsi="Cambria Math"/>
              <w:sz w:val="24"/>
              <w:szCs w:val="24"/>
            </w:rPr>
            <m:t>0</m:t>
          </m:r>
          <m:r>
            <w:rPr>
              <w:rFonts w:ascii="Cambria Math" w:hAnsi="Cambria Math"/>
              <w:sz w:val="24"/>
              <w:szCs w:val="24"/>
            </w:rPr>
            <m:t>,  ∀m∈Months</m:t>
          </m:r>
        </m:oMath>
      </m:oMathPara>
      <w:bookmarkStart w:id="5" w:name="_GoBack"/>
      <w:bookmarkEnd w:id="5"/>
    </w:p>
    <w:p w14:paraId="7E0B88FE" w14:textId="77777777" w:rsidR="00DB3E9C" w:rsidRPr="00DB3E9C" w:rsidRDefault="00DB3E9C" w:rsidP="003C1E6A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</w:p>
    <w:p w14:paraId="33A56C9F" w14:textId="77777777" w:rsidR="003C1E6A" w:rsidRDefault="003C1E6A" w:rsidP="00B5493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</w:p>
    <w:p w14:paraId="11F3D7F2" w14:textId="3DEE30B3" w:rsidR="0022416C" w:rsidRDefault="0022416C" w:rsidP="00B66E4C">
      <w:pPr>
        <w:pStyle w:val="checkboxindent2"/>
        <w:numPr>
          <w:ilvl w:val="0"/>
          <w:numId w:val="10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Variable type constraints</w:t>
      </w:r>
    </w:p>
    <w:p w14:paraId="75CF0782" w14:textId="2555DDF4" w:rsidR="00E91860" w:rsidRPr="00BC2662" w:rsidRDefault="00E91860" w:rsidP="00E91860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Refin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≥0,  ∀o∈Oils, m∈Months</m:t>
          </m:r>
        </m:oMath>
      </m:oMathPara>
    </w:p>
    <w:p w14:paraId="672C00D5" w14:textId="3869AE38" w:rsidR="00BC2662" w:rsidRPr="00B66E4C" w:rsidRDefault="00BC2662" w:rsidP="00BC2662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Bu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≥0,  ∀o∈Oils, m∈Months</m:t>
          </m:r>
        </m:oMath>
      </m:oMathPara>
    </w:p>
    <w:p w14:paraId="6A30A4B7" w14:textId="44590EEB" w:rsidR="00BC2662" w:rsidRPr="00BC2662" w:rsidRDefault="00A36F11" w:rsidP="00BC2662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≥0,  ∀o∈Oils, m∈Months</m:t>
          </m:r>
        </m:oMath>
      </m:oMathPara>
    </w:p>
    <w:sectPr w:rsidR="00BC2662" w:rsidRPr="00BC2662" w:rsidSect="00A722C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00510" w14:textId="77777777" w:rsidR="00A36F11" w:rsidRDefault="00A36F11" w:rsidP="00564D26">
      <w:r>
        <w:separator/>
      </w:r>
    </w:p>
  </w:endnote>
  <w:endnote w:type="continuationSeparator" w:id="0">
    <w:p w14:paraId="6B2FB1A6" w14:textId="77777777" w:rsidR="00A36F11" w:rsidRDefault="00A36F11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BA88D" w14:textId="77777777" w:rsidR="00C54371" w:rsidRDefault="00745941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7594D197" wp14:editId="69398331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E53FDEF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FFF80" w14:textId="77777777" w:rsidR="007C3BDF" w:rsidRDefault="00D90629">
    <w:pPr>
      <w:pStyle w:val="Footer"/>
    </w:pPr>
    <w:r w:rsidRPr="00A21FC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7F4631" wp14:editId="51B4C720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/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/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/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/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/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/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/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/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/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/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/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BDF3ED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1F48043F" wp14:editId="28D7B4C3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BCA8F7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A19039" w14:textId="77777777" w:rsidR="00A36F11" w:rsidRDefault="00A36F11" w:rsidP="00564D26">
      <w:r>
        <w:separator/>
      </w:r>
    </w:p>
  </w:footnote>
  <w:footnote w:type="continuationSeparator" w:id="0">
    <w:p w14:paraId="14BEEC06" w14:textId="77777777" w:rsidR="00A36F11" w:rsidRDefault="00A36F11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74F08" w14:textId="77777777"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E1460" w14:textId="77777777" w:rsidR="001900E2" w:rsidRDefault="00047B9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5E6ADA06" wp14:editId="443AEF3F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D9F981C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23F92046" wp14:editId="2757F5D9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1F9A57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nBCQa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386231"/>
    <w:multiLevelType w:val="hybridMultilevel"/>
    <w:tmpl w:val="C75808B8"/>
    <w:lvl w:ilvl="0" w:tplc="726656EE">
      <w:start w:val="1"/>
      <w:numFmt w:val="decimal"/>
      <w:lvlText w:val="%1.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335215BB"/>
    <w:multiLevelType w:val="hybridMultilevel"/>
    <w:tmpl w:val="47CA80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560CAB"/>
    <w:multiLevelType w:val="hybridMultilevel"/>
    <w:tmpl w:val="5D969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7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E3E5475"/>
    <w:multiLevelType w:val="multilevel"/>
    <w:tmpl w:val="94B09B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55A96B5D"/>
    <w:multiLevelType w:val="hybridMultilevel"/>
    <w:tmpl w:val="B5CCE6E8"/>
    <w:lvl w:ilvl="0" w:tplc="C792D908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5"/>
  </w:num>
  <w:num w:numId="8">
    <w:abstractNumId w:val="3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54412"/>
    <w:rsid w:val="000209C6"/>
    <w:rsid w:val="00036B75"/>
    <w:rsid w:val="00041722"/>
    <w:rsid w:val="00044586"/>
    <w:rsid w:val="00047B91"/>
    <w:rsid w:val="000675CB"/>
    <w:rsid w:val="000A28EC"/>
    <w:rsid w:val="000F576F"/>
    <w:rsid w:val="000F760A"/>
    <w:rsid w:val="00167502"/>
    <w:rsid w:val="001900E2"/>
    <w:rsid w:val="001B1700"/>
    <w:rsid w:val="001D571C"/>
    <w:rsid w:val="00211DFA"/>
    <w:rsid w:val="00212E97"/>
    <w:rsid w:val="0022416C"/>
    <w:rsid w:val="002324CD"/>
    <w:rsid w:val="002829AE"/>
    <w:rsid w:val="002A4E5D"/>
    <w:rsid w:val="002B21AB"/>
    <w:rsid w:val="002B5DCF"/>
    <w:rsid w:val="002B6A00"/>
    <w:rsid w:val="002D6D6B"/>
    <w:rsid w:val="002E6BBA"/>
    <w:rsid w:val="00314572"/>
    <w:rsid w:val="00322835"/>
    <w:rsid w:val="00335E15"/>
    <w:rsid w:val="003578E5"/>
    <w:rsid w:val="00360FD7"/>
    <w:rsid w:val="00371099"/>
    <w:rsid w:val="00374774"/>
    <w:rsid w:val="003804CC"/>
    <w:rsid w:val="003B0734"/>
    <w:rsid w:val="003C1E6A"/>
    <w:rsid w:val="003E1FD9"/>
    <w:rsid w:val="003F1B03"/>
    <w:rsid w:val="00413BBA"/>
    <w:rsid w:val="00413DE2"/>
    <w:rsid w:val="00430EDB"/>
    <w:rsid w:val="00477152"/>
    <w:rsid w:val="004C3091"/>
    <w:rsid w:val="004E7B57"/>
    <w:rsid w:val="00523A0E"/>
    <w:rsid w:val="00527253"/>
    <w:rsid w:val="005376BA"/>
    <w:rsid w:val="00554412"/>
    <w:rsid w:val="00564D26"/>
    <w:rsid w:val="005765B1"/>
    <w:rsid w:val="005B39A9"/>
    <w:rsid w:val="005D1C0F"/>
    <w:rsid w:val="005E247D"/>
    <w:rsid w:val="006037A2"/>
    <w:rsid w:val="00622E59"/>
    <w:rsid w:val="006709D2"/>
    <w:rsid w:val="006B4C29"/>
    <w:rsid w:val="006E7095"/>
    <w:rsid w:val="006F1641"/>
    <w:rsid w:val="006F513F"/>
    <w:rsid w:val="007205E2"/>
    <w:rsid w:val="00732C8B"/>
    <w:rsid w:val="00736B40"/>
    <w:rsid w:val="0074424E"/>
    <w:rsid w:val="00745941"/>
    <w:rsid w:val="007755A7"/>
    <w:rsid w:val="00786C86"/>
    <w:rsid w:val="007A2648"/>
    <w:rsid w:val="007B37E3"/>
    <w:rsid w:val="007C3BDF"/>
    <w:rsid w:val="007F7059"/>
    <w:rsid w:val="00803BCB"/>
    <w:rsid w:val="00820A63"/>
    <w:rsid w:val="00830A42"/>
    <w:rsid w:val="00830E45"/>
    <w:rsid w:val="0083407E"/>
    <w:rsid w:val="00860DFE"/>
    <w:rsid w:val="008948B4"/>
    <w:rsid w:val="008A4582"/>
    <w:rsid w:val="008C524C"/>
    <w:rsid w:val="008D2945"/>
    <w:rsid w:val="008D6272"/>
    <w:rsid w:val="008E139B"/>
    <w:rsid w:val="008F4FDB"/>
    <w:rsid w:val="008F578F"/>
    <w:rsid w:val="00947B5F"/>
    <w:rsid w:val="0095666B"/>
    <w:rsid w:val="009744A2"/>
    <w:rsid w:val="009816C6"/>
    <w:rsid w:val="009C2062"/>
    <w:rsid w:val="009C67D0"/>
    <w:rsid w:val="00A21FC5"/>
    <w:rsid w:val="00A36F11"/>
    <w:rsid w:val="00A722C5"/>
    <w:rsid w:val="00A9279E"/>
    <w:rsid w:val="00AA1D2C"/>
    <w:rsid w:val="00AB6F3C"/>
    <w:rsid w:val="00AF33A6"/>
    <w:rsid w:val="00B03208"/>
    <w:rsid w:val="00B0412F"/>
    <w:rsid w:val="00B16194"/>
    <w:rsid w:val="00B54931"/>
    <w:rsid w:val="00B62DAD"/>
    <w:rsid w:val="00B66E4C"/>
    <w:rsid w:val="00B76071"/>
    <w:rsid w:val="00B81A74"/>
    <w:rsid w:val="00B839D6"/>
    <w:rsid w:val="00B85139"/>
    <w:rsid w:val="00BB6F54"/>
    <w:rsid w:val="00BC2662"/>
    <w:rsid w:val="00C03C66"/>
    <w:rsid w:val="00C54371"/>
    <w:rsid w:val="00C71449"/>
    <w:rsid w:val="00C7755B"/>
    <w:rsid w:val="00CF1B34"/>
    <w:rsid w:val="00D15126"/>
    <w:rsid w:val="00D26146"/>
    <w:rsid w:val="00D90629"/>
    <w:rsid w:val="00D961E7"/>
    <w:rsid w:val="00DA2BBC"/>
    <w:rsid w:val="00DB3E9C"/>
    <w:rsid w:val="00DB6076"/>
    <w:rsid w:val="00DD31CE"/>
    <w:rsid w:val="00DD7D21"/>
    <w:rsid w:val="00E64837"/>
    <w:rsid w:val="00E871A0"/>
    <w:rsid w:val="00E91860"/>
    <w:rsid w:val="00EA54AA"/>
    <w:rsid w:val="00EA5944"/>
    <w:rsid w:val="00ED69C2"/>
    <w:rsid w:val="00EE3C48"/>
    <w:rsid w:val="00EF3877"/>
    <w:rsid w:val="00F130D0"/>
    <w:rsid w:val="00F159AD"/>
    <w:rsid w:val="00F21192"/>
    <w:rsid w:val="00F31A3F"/>
    <w:rsid w:val="00F8103C"/>
    <w:rsid w:val="00F96D21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53399B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7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semiHidden/>
    <w:rsid w:val="00523A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an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4E1B372FB93D640A74E4BE1FB91D7E6" ma:contentTypeVersion="12" ma:contentTypeDescription="Crear nuevo documento." ma:contentTypeScope="" ma:versionID="82465a1373d8d5ac17dc27d01b9797d4">
  <xsd:schema xmlns:xsd="http://www.w3.org/2001/XMLSchema" xmlns:xs="http://www.w3.org/2001/XMLSchema" xmlns:p="http://schemas.microsoft.com/office/2006/metadata/properties" xmlns:ns3="b83f90dc-9e35-4b67-bdb5-11cafe165cbc" xmlns:ns4="da4f8c78-beeb-4549-885f-ddfeb29c5234" targetNamespace="http://schemas.microsoft.com/office/2006/metadata/properties" ma:root="true" ma:fieldsID="4a77982a747e2b42efe29a213fb179b9" ns3:_="" ns4:_="">
    <xsd:import namespace="b83f90dc-9e35-4b67-bdb5-11cafe165cbc"/>
    <xsd:import namespace="da4f8c78-beeb-4549-885f-ddfeb29c52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f90dc-9e35-4b67-bdb5-11cafe165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f8c78-beeb-4549-885f-ddfeb29c523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83f90dc-9e35-4b67-bdb5-11cafe165cbc" xsi:nil="true"/>
  </documentManagement>
</p:properties>
</file>

<file path=customXml/itemProps1.xml><?xml version="1.0" encoding="utf-8"?>
<ds:datastoreItem xmlns:ds="http://schemas.openxmlformats.org/officeDocument/2006/customXml" ds:itemID="{E6AFECB7-D2A1-4F98-B2F0-682ABA529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3f90dc-9e35-4b67-bdb5-11cafe165cbc"/>
    <ds:schemaRef ds:uri="da4f8c78-beeb-4549-885f-ddfeb29c52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b83f90dc-9e35-4b67-bdb5-11cafe165c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2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7-01T22:45:00Z</dcterms:created>
  <dcterms:modified xsi:type="dcterms:W3CDTF">2020-07-03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E1B372FB93D640A74E4BE1FB91D7E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